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6E911" w14:textId="77777777" w:rsidR="007518C6" w:rsidRDefault="008D6EBA" w:rsidP="007518C6">
      <w:pPr>
        <w:pStyle w:val="Nagwek1"/>
        <w:spacing w:after="0"/>
        <w:ind w:left="0"/>
        <w:rPr>
          <w:b/>
        </w:rPr>
      </w:pPr>
      <w:r>
        <w:rPr>
          <w:b/>
        </w:rPr>
        <w:t>ZAPYTANIE OFERTOWE</w:t>
      </w:r>
    </w:p>
    <w:p w14:paraId="64680551" w14:textId="77777777" w:rsidR="007518C6" w:rsidRDefault="007518C6" w:rsidP="007518C6">
      <w:pPr>
        <w:pStyle w:val="Nagwek1"/>
        <w:spacing w:after="0" w:line="480" w:lineRule="auto"/>
        <w:ind w:left="0"/>
        <w:jc w:val="right"/>
        <w:rPr>
          <w:sz w:val="22"/>
        </w:rPr>
      </w:pPr>
    </w:p>
    <w:p w14:paraId="05A0F3F5" w14:textId="11405E14" w:rsidR="00ED2350" w:rsidRPr="007518C6" w:rsidRDefault="00244128" w:rsidP="007518C6">
      <w:pPr>
        <w:pStyle w:val="Nagwek1"/>
        <w:spacing w:after="0"/>
        <w:ind w:left="0"/>
        <w:jc w:val="right"/>
        <w:rPr>
          <w:b/>
        </w:rPr>
      </w:pPr>
      <w:r>
        <w:rPr>
          <w:sz w:val="22"/>
        </w:rPr>
        <w:t xml:space="preserve">Łódź, dnia </w:t>
      </w:r>
      <w:r w:rsidR="00AF4D49">
        <w:rPr>
          <w:sz w:val="22"/>
        </w:rPr>
        <w:t>1</w:t>
      </w:r>
      <w:r w:rsidR="00925F6E">
        <w:rPr>
          <w:sz w:val="22"/>
        </w:rPr>
        <w:t>9</w:t>
      </w:r>
      <w:r w:rsidR="00736132">
        <w:rPr>
          <w:sz w:val="22"/>
        </w:rPr>
        <w:t>.</w:t>
      </w:r>
      <w:r w:rsidR="00E27F31">
        <w:rPr>
          <w:sz w:val="22"/>
        </w:rPr>
        <w:t>0</w:t>
      </w:r>
      <w:r w:rsidR="00AF4D49">
        <w:rPr>
          <w:sz w:val="22"/>
        </w:rPr>
        <w:t>9</w:t>
      </w:r>
      <w:r w:rsidR="00736132">
        <w:rPr>
          <w:sz w:val="22"/>
        </w:rPr>
        <w:t>.20</w:t>
      </w:r>
      <w:r w:rsidR="0064490D">
        <w:rPr>
          <w:sz w:val="22"/>
        </w:rPr>
        <w:t>2</w:t>
      </w:r>
      <w:r w:rsidR="00E27F31">
        <w:rPr>
          <w:sz w:val="22"/>
        </w:rPr>
        <w:t>2</w:t>
      </w:r>
      <w:r w:rsidR="00ED2350">
        <w:rPr>
          <w:sz w:val="22"/>
        </w:rPr>
        <w:t xml:space="preserve"> r.</w:t>
      </w:r>
    </w:p>
    <w:p w14:paraId="0ABBB754" w14:textId="77777777" w:rsidR="008939E0" w:rsidRDefault="008939E0" w:rsidP="00ED2350">
      <w:pPr>
        <w:spacing w:after="70" w:line="259" w:lineRule="auto"/>
        <w:ind w:left="9" w:hanging="10"/>
        <w:jc w:val="left"/>
      </w:pPr>
    </w:p>
    <w:p w14:paraId="5E74C344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 xml:space="preserve">Zamawiający:   </w:t>
      </w:r>
    </w:p>
    <w:p w14:paraId="4073F8EC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Uniwersytet Medyczny w Łodzi</w:t>
      </w:r>
    </w:p>
    <w:p w14:paraId="3C213AD2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z siedzibą w Łodzi przy Al. Kościuszki 4, </w:t>
      </w:r>
    </w:p>
    <w:p w14:paraId="61DA4FE5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90-419 Łódź, </w:t>
      </w:r>
    </w:p>
    <w:p w14:paraId="0F37FA95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NIP:725-184-37-39</w:t>
      </w:r>
    </w:p>
    <w:p w14:paraId="7194D94D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7661617F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Osoba do kontaktu:</w:t>
      </w:r>
    </w:p>
    <w:p w14:paraId="3C50FB9F" w14:textId="3EB94D63" w:rsidR="00D9533A" w:rsidRPr="00CF66B8" w:rsidRDefault="00E27F31" w:rsidP="00D9533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>Martyna Głogowska</w:t>
      </w:r>
    </w:p>
    <w:p w14:paraId="0EC6EBE9" w14:textId="6E7AFB85" w:rsidR="00D9533A" w:rsidRPr="00CF66B8" w:rsidRDefault="00D9533A" w:rsidP="00D9533A">
      <w:pPr>
        <w:spacing w:after="70" w:line="276" w:lineRule="auto"/>
        <w:ind w:left="9" w:hanging="10"/>
        <w:rPr>
          <w:szCs w:val="24"/>
        </w:rPr>
      </w:pPr>
      <w:r w:rsidRPr="00CF66B8">
        <w:rPr>
          <w:szCs w:val="24"/>
        </w:rPr>
        <w:t xml:space="preserve">Tel. 785 911 </w:t>
      </w:r>
      <w:r w:rsidR="00E27F31">
        <w:rPr>
          <w:szCs w:val="24"/>
        </w:rPr>
        <w:t>581</w:t>
      </w:r>
    </w:p>
    <w:p w14:paraId="5D5818D9" w14:textId="753F4AE1" w:rsidR="00D9533A" w:rsidRPr="00CF66B8" w:rsidRDefault="00D9533A" w:rsidP="00D9533A">
      <w:pPr>
        <w:spacing w:after="70" w:line="276" w:lineRule="auto"/>
        <w:ind w:left="9" w:hanging="10"/>
        <w:rPr>
          <w:szCs w:val="24"/>
        </w:rPr>
      </w:pPr>
      <w:r w:rsidRPr="00CF66B8">
        <w:rPr>
          <w:szCs w:val="24"/>
        </w:rPr>
        <w:t xml:space="preserve">e-mail: </w:t>
      </w:r>
      <w:r w:rsidR="00E27F31">
        <w:rPr>
          <w:szCs w:val="24"/>
        </w:rPr>
        <w:t>martyna.glogowska</w:t>
      </w:r>
      <w:r w:rsidRPr="00CF66B8">
        <w:rPr>
          <w:szCs w:val="24"/>
        </w:rPr>
        <w:t>@umed.lodz.pl</w:t>
      </w:r>
    </w:p>
    <w:p w14:paraId="69973C2B" w14:textId="77777777" w:rsidR="008D6EBA" w:rsidRPr="00A163BC" w:rsidRDefault="008D6EBA" w:rsidP="008D6EBA">
      <w:pPr>
        <w:spacing w:after="70" w:line="276" w:lineRule="auto"/>
        <w:ind w:left="9" w:hanging="10"/>
        <w:rPr>
          <w:sz w:val="16"/>
          <w:szCs w:val="16"/>
          <w:lang w:val="en-US"/>
        </w:rPr>
      </w:pPr>
    </w:p>
    <w:p w14:paraId="69EC36B4" w14:textId="77777777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ryb udzielania zamówienia:</w:t>
      </w:r>
    </w:p>
    <w:p w14:paraId="25FB859D" w14:textId="6D65D212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Niniejsze zamówienie będzie udzielone</w:t>
      </w:r>
      <w:r>
        <w:rPr>
          <w:szCs w:val="24"/>
        </w:rPr>
        <w:t xml:space="preserve"> zgodnie z zapisami Wytycznych </w:t>
      </w:r>
      <w:r w:rsidRPr="008D6EBA">
        <w:rPr>
          <w:szCs w:val="24"/>
        </w:rPr>
        <w:t>w zakresie kwalifikowalności wydatków w ramach Europejskiego</w:t>
      </w:r>
      <w:r>
        <w:rPr>
          <w:szCs w:val="24"/>
        </w:rPr>
        <w:t xml:space="preserve"> Funduszu Rozwoju Regionalnego, </w:t>
      </w:r>
      <w:r w:rsidRPr="008D6EBA">
        <w:rPr>
          <w:szCs w:val="24"/>
        </w:rPr>
        <w:t>Europejskiego Funduszu Społecznego oraz Funduszu Spójności na lata 2014-2020.</w:t>
      </w:r>
    </w:p>
    <w:p w14:paraId="3D4192EE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7AE8576" w14:textId="7BFEB26C" w:rsidR="008D6EBA" w:rsidRPr="008D6EBA" w:rsidRDefault="008D6EBA" w:rsidP="008D6EBA">
      <w:pPr>
        <w:pStyle w:val="Akapitzlist"/>
        <w:numPr>
          <w:ilvl w:val="0"/>
          <w:numId w:val="3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Przedmiot za</w:t>
      </w:r>
      <w:r w:rsidR="00E95E97">
        <w:rPr>
          <w:b/>
          <w:szCs w:val="24"/>
        </w:rPr>
        <w:t>mówienia</w:t>
      </w:r>
      <w:r w:rsidRPr="008D6EBA">
        <w:rPr>
          <w:b/>
          <w:szCs w:val="24"/>
        </w:rPr>
        <w:t>:</w:t>
      </w:r>
    </w:p>
    <w:p w14:paraId="3D9CE7BD" w14:textId="77777777" w:rsidR="00E95E97" w:rsidRDefault="008D6EBA" w:rsidP="008D6EBA">
      <w:pPr>
        <w:spacing w:after="70" w:line="276" w:lineRule="auto"/>
        <w:ind w:left="-1" w:firstLine="0"/>
        <w:rPr>
          <w:szCs w:val="24"/>
        </w:rPr>
      </w:pPr>
      <w:r w:rsidRPr="007A7169">
        <w:rPr>
          <w:szCs w:val="24"/>
        </w:rPr>
        <w:t xml:space="preserve">Przedmiotem zamówienia jest </w:t>
      </w:r>
      <w:r w:rsidR="00E95E97">
        <w:rPr>
          <w:szCs w:val="24"/>
        </w:rPr>
        <w:t>przeprowadzenie wykładów i warsztatów</w:t>
      </w:r>
      <w:r w:rsidRPr="007A7169">
        <w:rPr>
          <w:szCs w:val="24"/>
        </w:rPr>
        <w:t xml:space="preserve"> dla osób w wieku 55 lat i więcej z zakresu tematycznego</w:t>
      </w:r>
      <w:r w:rsidR="00E95E97">
        <w:rPr>
          <w:szCs w:val="24"/>
        </w:rPr>
        <w:t>:</w:t>
      </w:r>
    </w:p>
    <w:p w14:paraId="6D288A05" w14:textId="1A5938E8" w:rsidR="00EC7D2E" w:rsidRDefault="008D6EBA" w:rsidP="00EC7D2E">
      <w:pPr>
        <w:pStyle w:val="Akapitzlist"/>
        <w:numPr>
          <w:ilvl w:val="0"/>
          <w:numId w:val="6"/>
        </w:numPr>
        <w:spacing w:after="70" w:line="276" w:lineRule="auto"/>
        <w:rPr>
          <w:szCs w:val="24"/>
        </w:rPr>
      </w:pPr>
      <w:r w:rsidRPr="00E95E97">
        <w:rPr>
          <w:szCs w:val="24"/>
        </w:rPr>
        <w:t>„</w:t>
      </w:r>
      <w:r w:rsidR="00E95E97" w:rsidRPr="00E95E97">
        <w:t>Sposoby wykorzystania przestrzeni cyfrowej w procesie rozwoju osobistego/zawodowego</w:t>
      </w:r>
      <w:r w:rsidR="0064490D" w:rsidRPr="00E95E97">
        <w:rPr>
          <w:szCs w:val="24"/>
        </w:rPr>
        <w:t>”</w:t>
      </w:r>
      <w:r w:rsidR="00E95E97">
        <w:rPr>
          <w:szCs w:val="24"/>
        </w:rPr>
        <w:t xml:space="preserve"> w dn. 11 i 25.10.2022 r</w:t>
      </w:r>
      <w:bookmarkStart w:id="0" w:name="_Hlk114171608"/>
      <w:r w:rsidR="00560B57">
        <w:rPr>
          <w:szCs w:val="24"/>
        </w:rPr>
        <w:t>.</w:t>
      </w:r>
      <w:bookmarkEnd w:id="0"/>
    </w:p>
    <w:p w14:paraId="655FD22D" w14:textId="77777777" w:rsidR="00293E6A" w:rsidRDefault="00EC7D2E" w:rsidP="00EC7D2E">
      <w:pPr>
        <w:pStyle w:val="Akapitzlist"/>
        <w:spacing w:after="70" w:line="276" w:lineRule="auto"/>
        <w:ind w:left="359" w:firstLine="0"/>
        <w:rPr>
          <w:szCs w:val="24"/>
        </w:rPr>
      </w:pPr>
      <w:bookmarkStart w:id="1" w:name="_Hlk114171939"/>
      <w:r>
        <w:rPr>
          <w:szCs w:val="24"/>
        </w:rPr>
        <w:t>W każdym dniu</w:t>
      </w:r>
      <w:r w:rsidR="00560B57">
        <w:rPr>
          <w:szCs w:val="24"/>
        </w:rPr>
        <w:t>:</w:t>
      </w:r>
      <w:r>
        <w:rPr>
          <w:szCs w:val="24"/>
        </w:rPr>
        <w:t xml:space="preserve"> </w:t>
      </w:r>
    </w:p>
    <w:p w14:paraId="6B3DD3F0" w14:textId="033AD29A" w:rsidR="00293E6A" w:rsidRDefault="00293E6A" w:rsidP="00293E6A">
      <w:pPr>
        <w:spacing w:after="70" w:line="276" w:lineRule="auto"/>
        <w:ind w:left="0" w:firstLine="359"/>
        <w:rPr>
          <w:szCs w:val="24"/>
        </w:rPr>
      </w:pPr>
      <w:r>
        <w:rPr>
          <w:szCs w:val="24"/>
        </w:rPr>
        <w:t>9:00 – 10:30 – wykład</w:t>
      </w:r>
    </w:p>
    <w:p w14:paraId="00269F0C" w14:textId="77777777" w:rsidR="00293E6A" w:rsidRDefault="00293E6A" w:rsidP="00293E6A">
      <w:pPr>
        <w:spacing w:after="70" w:line="276" w:lineRule="auto"/>
        <w:ind w:left="0" w:firstLine="359"/>
        <w:rPr>
          <w:szCs w:val="24"/>
        </w:rPr>
      </w:pPr>
      <w:r>
        <w:rPr>
          <w:szCs w:val="24"/>
        </w:rPr>
        <w:t>10:50 – 12:20 – warsztaty x 2</w:t>
      </w:r>
    </w:p>
    <w:p w14:paraId="249D1A5C" w14:textId="77777777" w:rsidR="00293E6A" w:rsidRDefault="00293E6A" w:rsidP="00293E6A">
      <w:pPr>
        <w:spacing w:after="70" w:line="276" w:lineRule="auto"/>
        <w:ind w:left="0" w:firstLine="359"/>
        <w:rPr>
          <w:szCs w:val="24"/>
        </w:rPr>
      </w:pPr>
      <w:r>
        <w:rPr>
          <w:szCs w:val="24"/>
        </w:rPr>
        <w:t>13:00 – 14:30 – warsztaty x 2</w:t>
      </w:r>
    </w:p>
    <w:bookmarkEnd w:id="1"/>
    <w:p w14:paraId="75715F02" w14:textId="42D10374" w:rsidR="00560B57" w:rsidRPr="00293E6A" w:rsidRDefault="00E95E97" w:rsidP="00293E6A">
      <w:pPr>
        <w:pStyle w:val="Akapitzlist"/>
        <w:numPr>
          <w:ilvl w:val="0"/>
          <w:numId w:val="6"/>
        </w:numPr>
        <w:spacing w:after="70" w:line="276" w:lineRule="auto"/>
        <w:rPr>
          <w:szCs w:val="24"/>
        </w:rPr>
      </w:pPr>
      <w:r w:rsidRPr="00293E6A">
        <w:rPr>
          <w:szCs w:val="24"/>
        </w:rPr>
        <w:t>„</w:t>
      </w:r>
      <w:r w:rsidRPr="00293E6A">
        <w:rPr>
          <w:szCs w:val="24"/>
        </w:rPr>
        <w:t>Srebrny rynek, srebrna gospodarka</w:t>
      </w:r>
      <w:r w:rsidRPr="00293E6A">
        <w:rPr>
          <w:szCs w:val="24"/>
        </w:rPr>
        <w:t>” w dn. 16 i 18.11.2022 r</w:t>
      </w:r>
      <w:r w:rsidR="00560B57" w:rsidRPr="00293E6A">
        <w:rPr>
          <w:szCs w:val="24"/>
        </w:rPr>
        <w:t>.</w:t>
      </w:r>
    </w:p>
    <w:p w14:paraId="2010CFFF" w14:textId="0502F9CA" w:rsidR="00293E6A" w:rsidRDefault="00560B57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560B57">
        <w:rPr>
          <w:szCs w:val="24"/>
        </w:rPr>
        <w:t xml:space="preserve">W każdym dniu: </w:t>
      </w:r>
    </w:p>
    <w:p w14:paraId="1A9967B1" w14:textId="77777777" w:rsidR="00293E6A" w:rsidRP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 xml:space="preserve">W każdym dniu: </w:t>
      </w:r>
    </w:p>
    <w:p w14:paraId="0A2BC440" w14:textId="77777777" w:rsidR="00293E6A" w:rsidRP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>9:00 – 10:30 – wykład</w:t>
      </w:r>
    </w:p>
    <w:p w14:paraId="4C1481A6" w14:textId="77777777" w:rsidR="00293E6A" w:rsidRP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>10:50 – 12:20 – warsztaty x 2</w:t>
      </w:r>
    </w:p>
    <w:p w14:paraId="5E357D38" w14:textId="49BE9233" w:rsid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>13:00 – 14:30 – warsztaty x 2</w:t>
      </w:r>
    </w:p>
    <w:p w14:paraId="5EF27DE4" w14:textId="7FC1640C" w:rsidR="00E95E97" w:rsidRPr="00293E6A" w:rsidRDefault="00E95E97" w:rsidP="00293E6A">
      <w:pPr>
        <w:pStyle w:val="Akapitzlist"/>
        <w:numPr>
          <w:ilvl w:val="0"/>
          <w:numId w:val="6"/>
        </w:numPr>
        <w:spacing w:after="70" w:line="276" w:lineRule="auto"/>
        <w:rPr>
          <w:szCs w:val="24"/>
        </w:rPr>
      </w:pPr>
      <w:r w:rsidRPr="00293E6A">
        <w:rPr>
          <w:szCs w:val="24"/>
        </w:rPr>
        <w:lastRenderedPageBreak/>
        <w:t>„</w:t>
      </w:r>
      <w:r w:rsidRPr="00293E6A">
        <w:rPr>
          <w:szCs w:val="24"/>
        </w:rPr>
        <w:t>Zawody przyszłości; nowe profesje</w:t>
      </w:r>
      <w:r w:rsidRPr="00293E6A">
        <w:rPr>
          <w:szCs w:val="24"/>
        </w:rPr>
        <w:t>” w dn. 29.11 i 7.12.2022 r</w:t>
      </w:r>
      <w:r w:rsidR="00560B57" w:rsidRPr="00293E6A">
        <w:rPr>
          <w:szCs w:val="24"/>
        </w:rPr>
        <w:t>.</w:t>
      </w:r>
    </w:p>
    <w:p w14:paraId="22CD69F1" w14:textId="43A4936B" w:rsidR="00293E6A" w:rsidRDefault="00560B57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560B57">
        <w:rPr>
          <w:szCs w:val="24"/>
        </w:rPr>
        <w:t xml:space="preserve">W każdym dniu: </w:t>
      </w:r>
    </w:p>
    <w:p w14:paraId="4367AB47" w14:textId="77777777" w:rsidR="00293E6A" w:rsidRP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>9:00 – 10:30 – wykład</w:t>
      </w:r>
    </w:p>
    <w:p w14:paraId="7B22A5D8" w14:textId="77777777" w:rsidR="00293E6A" w:rsidRP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>10:50 – 12:20 – warsztaty x 2</w:t>
      </w:r>
    </w:p>
    <w:p w14:paraId="1BB84358" w14:textId="7B41549D" w:rsidR="00293E6A" w:rsidRDefault="00293E6A" w:rsidP="00293E6A">
      <w:pPr>
        <w:pStyle w:val="Akapitzlist"/>
        <w:spacing w:after="70" w:line="276" w:lineRule="auto"/>
        <w:ind w:left="359" w:firstLine="0"/>
        <w:rPr>
          <w:szCs w:val="24"/>
        </w:rPr>
      </w:pPr>
      <w:r w:rsidRPr="00293E6A">
        <w:rPr>
          <w:szCs w:val="24"/>
        </w:rPr>
        <w:t>13:00 – 14:30 – warsztaty x 2</w:t>
      </w:r>
    </w:p>
    <w:p w14:paraId="4E62C98E" w14:textId="1176D884" w:rsidR="00E95E97" w:rsidRPr="00293E6A" w:rsidRDefault="00EC7D2E" w:rsidP="00293E6A">
      <w:pPr>
        <w:pStyle w:val="Akapitzlist"/>
        <w:numPr>
          <w:ilvl w:val="0"/>
          <w:numId w:val="6"/>
        </w:numPr>
        <w:spacing w:after="70" w:line="276" w:lineRule="auto"/>
        <w:rPr>
          <w:szCs w:val="24"/>
        </w:rPr>
      </w:pPr>
      <w:r w:rsidRPr="00293E6A">
        <w:rPr>
          <w:szCs w:val="24"/>
        </w:rPr>
        <w:t>„</w:t>
      </w:r>
      <w:r w:rsidRPr="00293E6A">
        <w:rPr>
          <w:szCs w:val="24"/>
        </w:rPr>
        <w:t>Celowość i wartość tworzenia zespołów międzypokoleniowych</w:t>
      </w:r>
      <w:r w:rsidRPr="00293E6A">
        <w:rPr>
          <w:szCs w:val="24"/>
        </w:rPr>
        <w:t>” w dn. 9 i 14.12.2022 r</w:t>
      </w:r>
      <w:r w:rsidR="00560B57" w:rsidRPr="00293E6A">
        <w:rPr>
          <w:szCs w:val="24"/>
        </w:rPr>
        <w:t>.</w:t>
      </w:r>
    </w:p>
    <w:p w14:paraId="07EF8970" w14:textId="77777777" w:rsidR="00293E6A" w:rsidRPr="00293E6A" w:rsidRDefault="00293E6A" w:rsidP="00293E6A">
      <w:pPr>
        <w:spacing w:after="70" w:line="276" w:lineRule="auto"/>
        <w:ind w:left="-1" w:firstLine="360"/>
        <w:rPr>
          <w:szCs w:val="24"/>
        </w:rPr>
      </w:pPr>
      <w:r w:rsidRPr="00293E6A">
        <w:rPr>
          <w:szCs w:val="24"/>
        </w:rPr>
        <w:t xml:space="preserve">W każdym dniu: </w:t>
      </w:r>
    </w:p>
    <w:p w14:paraId="0B7843A4" w14:textId="64B52B29" w:rsidR="00293E6A" w:rsidRPr="00293E6A" w:rsidRDefault="00293E6A" w:rsidP="00293E6A">
      <w:pPr>
        <w:spacing w:after="70" w:line="276" w:lineRule="auto"/>
        <w:ind w:left="-1" w:firstLine="360"/>
        <w:rPr>
          <w:szCs w:val="24"/>
        </w:rPr>
      </w:pPr>
      <w:r>
        <w:rPr>
          <w:szCs w:val="24"/>
        </w:rPr>
        <w:t>9</w:t>
      </w:r>
      <w:r w:rsidRPr="00293E6A">
        <w:rPr>
          <w:szCs w:val="24"/>
        </w:rPr>
        <w:t>:00 – 10:30 – wykład</w:t>
      </w:r>
    </w:p>
    <w:p w14:paraId="1FC795AA" w14:textId="77777777" w:rsidR="00293E6A" w:rsidRPr="00293E6A" w:rsidRDefault="00293E6A" w:rsidP="00293E6A">
      <w:pPr>
        <w:spacing w:after="70" w:line="276" w:lineRule="auto"/>
        <w:ind w:left="-1" w:firstLine="360"/>
        <w:rPr>
          <w:szCs w:val="24"/>
        </w:rPr>
      </w:pPr>
      <w:r w:rsidRPr="00293E6A">
        <w:rPr>
          <w:szCs w:val="24"/>
        </w:rPr>
        <w:t>10:50 – 12:20 – warsztaty x 2</w:t>
      </w:r>
    </w:p>
    <w:p w14:paraId="30024A72" w14:textId="7638EE34" w:rsidR="00293E6A" w:rsidRDefault="00293E6A" w:rsidP="00293E6A">
      <w:pPr>
        <w:spacing w:after="70" w:line="276" w:lineRule="auto"/>
        <w:ind w:left="-1" w:firstLine="360"/>
        <w:rPr>
          <w:szCs w:val="24"/>
        </w:rPr>
      </w:pPr>
      <w:r w:rsidRPr="00293E6A">
        <w:rPr>
          <w:szCs w:val="24"/>
        </w:rPr>
        <w:t>13:00 – 14:30 – warsztaty x 2</w:t>
      </w:r>
    </w:p>
    <w:p w14:paraId="01172FDD" w14:textId="1EDB03D2" w:rsidR="00925F6E" w:rsidRDefault="00925F6E" w:rsidP="00925F6E">
      <w:pPr>
        <w:spacing w:after="70" w:line="276" w:lineRule="auto"/>
        <w:rPr>
          <w:szCs w:val="24"/>
        </w:rPr>
      </w:pPr>
      <w:r>
        <w:rPr>
          <w:szCs w:val="24"/>
        </w:rPr>
        <w:t>Każda jednostka zajęciowa (wykład i warsztat) trwa 1,5 h. W formularzu</w:t>
      </w:r>
      <w:r w:rsidR="00C37B36">
        <w:rPr>
          <w:szCs w:val="24"/>
        </w:rPr>
        <w:t xml:space="preserve"> ofertowym warsztaty odbywające się równolegle będą oznaczone jako warsztat A, B, C, D.</w:t>
      </w:r>
    </w:p>
    <w:p w14:paraId="1D42C0E8" w14:textId="1545C0CE" w:rsidR="008D6EBA" w:rsidRPr="00EC7D2E" w:rsidRDefault="008D6EBA" w:rsidP="00293E6A">
      <w:pPr>
        <w:spacing w:after="70" w:line="276" w:lineRule="auto"/>
        <w:ind w:left="-1" w:firstLine="0"/>
        <w:rPr>
          <w:szCs w:val="24"/>
        </w:rPr>
      </w:pPr>
      <w:r w:rsidRPr="00EC7D2E">
        <w:rPr>
          <w:szCs w:val="24"/>
        </w:rPr>
        <w:t>Zajęcia będą prowadzone w ramach projektu UMED edukuje, (POWR.03.01.00-00-T031/18-00) współfinansowanego ze środków Unii Europejskiej z Europejskiego Funduszu Społecznego w ramach Programu Operacyjnego Wiedza Edukacja Rozwój 2014 – 2020.</w:t>
      </w:r>
    </w:p>
    <w:p w14:paraId="24EF513C" w14:textId="2FDC26F2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Czas trwania projektu: od 2019-03-19 do 202</w:t>
      </w:r>
      <w:r w:rsidR="00D9533A">
        <w:rPr>
          <w:szCs w:val="24"/>
        </w:rPr>
        <w:t>2</w:t>
      </w:r>
      <w:r w:rsidRPr="008D6EBA">
        <w:rPr>
          <w:szCs w:val="24"/>
        </w:rPr>
        <w:t>-12-31.</w:t>
      </w:r>
    </w:p>
    <w:p w14:paraId="0C0C332E" w14:textId="7777777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Projekt jest podzielony na 24 bloki zajęciowe – wykłady i warsztaty.</w:t>
      </w:r>
    </w:p>
    <w:p w14:paraId="3B5BB8B2" w14:textId="77777777" w:rsidR="008D6EBA" w:rsidRPr="008D6EBA" w:rsidRDefault="008D6EBA" w:rsidP="00560B57">
      <w:pPr>
        <w:spacing w:after="70" w:line="276" w:lineRule="auto"/>
        <w:ind w:left="0" w:firstLine="0"/>
        <w:rPr>
          <w:sz w:val="16"/>
          <w:szCs w:val="16"/>
        </w:rPr>
      </w:pPr>
    </w:p>
    <w:p w14:paraId="4C29D930" w14:textId="77777777" w:rsidR="00560B57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W każdej z wymienionych dat prowadzący będą zobowiązani do przeprowadzenia</w:t>
      </w:r>
      <w:r w:rsidR="00560B57">
        <w:rPr>
          <w:szCs w:val="24"/>
        </w:rPr>
        <w:t>:</w:t>
      </w:r>
    </w:p>
    <w:p w14:paraId="7769BE98" w14:textId="271F8523" w:rsidR="00560B57" w:rsidRDefault="00560B57" w:rsidP="00560B57">
      <w:pPr>
        <w:pStyle w:val="Akapitzlist"/>
        <w:numPr>
          <w:ilvl w:val="0"/>
          <w:numId w:val="8"/>
        </w:numPr>
        <w:spacing w:after="70" w:line="276" w:lineRule="auto"/>
        <w:rPr>
          <w:szCs w:val="24"/>
        </w:rPr>
      </w:pPr>
      <w:r>
        <w:rPr>
          <w:szCs w:val="24"/>
        </w:rPr>
        <w:t>wykładu (wykład otwarty)</w:t>
      </w:r>
      <w:r w:rsidR="00C37B36">
        <w:rPr>
          <w:szCs w:val="24"/>
        </w:rPr>
        <w:t xml:space="preserve"> lub</w:t>
      </w:r>
    </w:p>
    <w:p w14:paraId="6E10857E" w14:textId="6AB68719" w:rsidR="008D6EBA" w:rsidRPr="00560B57" w:rsidRDefault="008D6EBA" w:rsidP="00560B57">
      <w:pPr>
        <w:pStyle w:val="Akapitzlist"/>
        <w:numPr>
          <w:ilvl w:val="0"/>
          <w:numId w:val="8"/>
        </w:numPr>
        <w:spacing w:after="70" w:line="276" w:lineRule="auto"/>
        <w:rPr>
          <w:szCs w:val="24"/>
        </w:rPr>
      </w:pPr>
      <w:r w:rsidRPr="00560B57">
        <w:rPr>
          <w:szCs w:val="24"/>
        </w:rPr>
        <w:t>warsztatów dla 2 grup w wymienionych wyżej godzinach.</w:t>
      </w:r>
    </w:p>
    <w:p w14:paraId="0ADE2844" w14:textId="4073672F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Liczebność każdej grupy</w:t>
      </w:r>
      <w:r w:rsidR="00560B57">
        <w:rPr>
          <w:szCs w:val="24"/>
        </w:rPr>
        <w:t xml:space="preserve"> warsztatowej</w:t>
      </w:r>
      <w:r w:rsidRPr="008D6EBA">
        <w:rPr>
          <w:szCs w:val="24"/>
        </w:rPr>
        <w:t>: 20 osób</w:t>
      </w:r>
    </w:p>
    <w:p w14:paraId="3B1DFECC" w14:textId="5E1F1E3E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 xml:space="preserve">Łączna ilość godzin: </w:t>
      </w:r>
      <w:r w:rsidR="00B1684B">
        <w:rPr>
          <w:szCs w:val="24"/>
        </w:rPr>
        <w:t>60</w:t>
      </w:r>
    </w:p>
    <w:p w14:paraId="08C4BD7E" w14:textId="5362FE87" w:rsidR="008D6EBA" w:rsidRPr="008D6EBA" w:rsidRDefault="008D6EBA" w:rsidP="008D6EBA">
      <w:pPr>
        <w:spacing w:after="70" w:line="276" w:lineRule="auto"/>
        <w:ind w:left="-1" w:firstLine="0"/>
        <w:rPr>
          <w:szCs w:val="24"/>
        </w:rPr>
      </w:pPr>
      <w:r w:rsidRPr="008D6EBA">
        <w:rPr>
          <w:szCs w:val="24"/>
        </w:rPr>
        <w:t>Miejsce: Centrum Dydaktyczne Uniwersytetu Medycznego w Łodzi, ul. Pomorska 251</w:t>
      </w:r>
    </w:p>
    <w:p w14:paraId="6926C9C7" w14:textId="64F6DF62" w:rsidR="008D6EBA" w:rsidRDefault="00755EF6" w:rsidP="008D6EBA">
      <w:pPr>
        <w:spacing w:after="70" w:line="276" w:lineRule="auto"/>
        <w:ind w:left="-1" w:firstLine="0"/>
        <w:rPr>
          <w:szCs w:val="24"/>
        </w:rPr>
      </w:pPr>
      <w:r>
        <w:rPr>
          <w:szCs w:val="24"/>
        </w:rPr>
        <w:t xml:space="preserve">Prowadzący jest zobowiązany do przygotowania i przeprowadzenia zajęć oraz zapewnienia uczestnikom skryptów </w:t>
      </w:r>
      <w:r w:rsidR="00C37B36">
        <w:rPr>
          <w:szCs w:val="24"/>
        </w:rPr>
        <w:t xml:space="preserve">z </w:t>
      </w:r>
      <w:r>
        <w:rPr>
          <w:szCs w:val="24"/>
        </w:rPr>
        <w:t xml:space="preserve">zajęć, które prześle Zamawiającemu w wersji elektronicznej. Po stronie Zamawiającego leży druk materiałów w odpowiedniej ilości </w:t>
      </w:r>
      <w:r>
        <w:rPr>
          <w:szCs w:val="24"/>
        </w:rPr>
        <w:br/>
        <w:t xml:space="preserve">i dostarczenie ich uczestnikom zajęć. </w:t>
      </w:r>
    </w:p>
    <w:p w14:paraId="1017D075" w14:textId="77777777" w:rsidR="008D6EBA" w:rsidRPr="008D6EBA" w:rsidRDefault="008D6EBA" w:rsidP="008D6EBA">
      <w:pPr>
        <w:spacing w:after="70" w:line="276" w:lineRule="auto"/>
        <w:ind w:left="-1" w:firstLine="0"/>
        <w:rPr>
          <w:sz w:val="16"/>
          <w:szCs w:val="16"/>
        </w:rPr>
      </w:pPr>
    </w:p>
    <w:p w14:paraId="7CA4C0F6" w14:textId="77777777" w:rsidR="008D6EBA" w:rsidRPr="008D6EBA" w:rsidRDefault="008D6EBA" w:rsidP="008D6EBA">
      <w:pPr>
        <w:spacing w:after="70" w:line="276" w:lineRule="auto"/>
        <w:ind w:left="9" w:hanging="10"/>
        <w:rPr>
          <w:b/>
          <w:szCs w:val="24"/>
        </w:rPr>
      </w:pPr>
      <w:r w:rsidRPr="008D6EBA">
        <w:rPr>
          <w:b/>
          <w:szCs w:val="24"/>
        </w:rPr>
        <w:t>5.</w:t>
      </w:r>
      <w:r w:rsidRPr="008D6EBA">
        <w:rPr>
          <w:b/>
          <w:szCs w:val="24"/>
        </w:rPr>
        <w:tab/>
        <w:t xml:space="preserve">Kod CPV: </w:t>
      </w:r>
    </w:p>
    <w:p w14:paraId="578BA0DD" w14:textId="043BD424" w:rsidR="008D6EBA" w:rsidRPr="00A163BC" w:rsidRDefault="008D6EBA" w:rsidP="00A163BC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80500000-9 Usługi szkoleniowe</w:t>
      </w:r>
    </w:p>
    <w:p w14:paraId="22A73619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03D3219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Wymagania dotyczące Wykonawcy</w:t>
      </w:r>
    </w:p>
    <w:p w14:paraId="55BB9243" w14:textId="606B21DC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stopień: </w:t>
      </w:r>
      <w:r w:rsidRPr="007A7169">
        <w:rPr>
          <w:szCs w:val="24"/>
        </w:rPr>
        <w:t>magister</w:t>
      </w:r>
      <w:r w:rsidRPr="008D6EBA">
        <w:rPr>
          <w:szCs w:val="24"/>
        </w:rPr>
        <w:t>;</w:t>
      </w:r>
    </w:p>
    <w:p w14:paraId="17E70556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>udokumentowanie doświadczenie w przygotowywaniu i wygłaszaniu prezentacji;</w:t>
      </w:r>
    </w:p>
    <w:p w14:paraId="14C4646D" w14:textId="322FA7A5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 xml:space="preserve">udokumentowane doświadczenie w </w:t>
      </w:r>
      <w:r w:rsidR="007A7169">
        <w:rPr>
          <w:szCs w:val="24"/>
        </w:rPr>
        <w:t>zakresie tematycznym zajęć;</w:t>
      </w:r>
    </w:p>
    <w:p w14:paraId="4D4D5535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lastRenderedPageBreak/>
        <w:t xml:space="preserve">posiadanie wiedzy merytorycznej z danego obszaru, </w:t>
      </w:r>
    </w:p>
    <w:p w14:paraId="2ACAA128" w14:textId="77777777" w:rsidR="008D6EBA" w:rsidRPr="008D6EBA" w:rsidRDefault="008D6EBA" w:rsidP="008D6EBA">
      <w:pPr>
        <w:pStyle w:val="Akapitzlist"/>
        <w:numPr>
          <w:ilvl w:val="0"/>
          <w:numId w:val="5"/>
        </w:numPr>
        <w:spacing w:after="70" w:line="276" w:lineRule="auto"/>
        <w:rPr>
          <w:szCs w:val="24"/>
        </w:rPr>
      </w:pPr>
      <w:r w:rsidRPr="008D6EBA">
        <w:rPr>
          <w:szCs w:val="24"/>
        </w:rPr>
        <w:t>posiadanie minimum podstawowych umiejętności trenerskich/pedagogicznych pozwalających na efektywne przekazywanie wiedzy.</w:t>
      </w:r>
    </w:p>
    <w:p w14:paraId="18D79A78" w14:textId="6DE49129" w:rsidR="008D6EBA" w:rsidRPr="00C37B36" w:rsidRDefault="008D6EBA" w:rsidP="00C37B36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konawcą mogą być jedynie osoby zewnętrzne</w:t>
      </w:r>
      <w:r w:rsidR="00244128">
        <w:rPr>
          <w:szCs w:val="24"/>
        </w:rPr>
        <w:t xml:space="preserve"> wobec Uniwersytetu Medycznego </w:t>
      </w:r>
      <w:r w:rsidRPr="008D6EBA">
        <w:rPr>
          <w:szCs w:val="24"/>
        </w:rPr>
        <w:t>w Łodzi.  Nie dopuszcza się składania ofert przez Pracowników Uniwersytetu Medycznego w Łodzi. Pracownik Uniwersytetu Medycznego w Łodzi stanowi zaplecze kadrowe/potencjał kadrowy niniejszej Uczelni.</w:t>
      </w:r>
    </w:p>
    <w:p w14:paraId="224DA26C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75CBEE3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ermin realizacji usługi:</w:t>
      </w:r>
    </w:p>
    <w:p w14:paraId="5C13C00A" w14:textId="0ACA818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Przewidywa</w:t>
      </w:r>
      <w:r>
        <w:rPr>
          <w:szCs w:val="24"/>
        </w:rPr>
        <w:t xml:space="preserve">ny termin realizacji: </w:t>
      </w:r>
      <w:r w:rsidR="00755EF6">
        <w:rPr>
          <w:szCs w:val="24"/>
        </w:rPr>
        <w:t>jak w opisie przedmiotu zamówienia</w:t>
      </w:r>
      <w:r w:rsidRPr="008D6EBA">
        <w:rPr>
          <w:szCs w:val="24"/>
        </w:rPr>
        <w:t>.</w:t>
      </w:r>
    </w:p>
    <w:p w14:paraId="7CBB1499" w14:textId="1BF6A998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ybór Wykonawcy nastą</w:t>
      </w:r>
      <w:r>
        <w:rPr>
          <w:szCs w:val="24"/>
        </w:rPr>
        <w:t xml:space="preserve">pi </w:t>
      </w:r>
      <w:r w:rsidR="000C0242">
        <w:rPr>
          <w:szCs w:val="24"/>
        </w:rPr>
        <w:t xml:space="preserve">po upływie 7 dni liczonych od dnia publikacji zamówienia, </w:t>
      </w:r>
      <w:r w:rsidRPr="008D6EBA">
        <w:rPr>
          <w:szCs w:val="24"/>
        </w:rPr>
        <w:t>na podstawie otrzymanych ofert.</w:t>
      </w:r>
    </w:p>
    <w:p w14:paraId="30123109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Zamawiający przekaże wybranym Wykonawcom szczegółowy harmonogram warsztatów zaplanowanych do realizacji w ramach projektu.</w:t>
      </w:r>
    </w:p>
    <w:p w14:paraId="44EFFF0F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musi być wyrażona w złotych polskich (PLN).</w:t>
      </w:r>
    </w:p>
    <w:p w14:paraId="4618C5A7" w14:textId="77777777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Podpisanie umowy z Wykonawcą nastąpi niezwłocznie po dokonaniu wyboru </w:t>
      </w:r>
      <w:r>
        <w:rPr>
          <w:szCs w:val="24"/>
        </w:rPr>
        <w:br/>
      </w:r>
      <w:r w:rsidRPr="008D6EBA">
        <w:rPr>
          <w:szCs w:val="24"/>
        </w:rPr>
        <w:t>i zaakceptowaniu przez Wykonawcę zaproponowanego harmonogramu.</w:t>
      </w:r>
    </w:p>
    <w:p w14:paraId="3F638464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67DAB94E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Termin składania ofert:</w:t>
      </w:r>
    </w:p>
    <w:p w14:paraId="4D03E264" w14:textId="7A994DC8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 xml:space="preserve">do dnia </w:t>
      </w:r>
      <w:r w:rsidR="000C0242">
        <w:rPr>
          <w:szCs w:val="24"/>
        </w:rPr>
        <w:t>26.09</w:t>
      </w:r>
      <w:r>
        <w:rPr>
          <w:szCs w:val="24"/>
        </w:rPr>
        <w:t>.20</w:t>
      </w:r>
      <w:r w:rsidR="0064490D">
        <w:rPr>
          <w:szCs w:val="24"/>
        </w:rPr>
        <w:t>2</w:t>
      </w:r>
      <w:r w:rsidR="00A5359B">
        <w:rPr>
          <w:szCs w:val="24"/>
        </w:rPr>
        <w:t>2</w:t>
      </w:r>
      <w:r>
        <w:rPr>
          <w:szCs w:val="24"/>
        </w:rPr>
        <w:t xml:space="preserve"> r. do godz. 15:</w:t>
      </w:r>
      <w:r w:rsidR="00C37B36">
        <w:rPr>
          <w:szCs w:val="24"/>
        </w:rPr>
        <w:t>0</w:t>
      </w:r>
      <w:r>
        <w:rPr>
          <w:szCs w:val="24"/>
        </w:rPr>
        <w:t>0</w:t>
      </w:r>
    </w:p>
    <w:p w14:paraId="2910F63D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0AC348D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Oferty częściowe</w:t>
      </w:r>
    </w:p>
    <w:p w14:paraId="00CD5EC9" w14:textId="58C5C679" w:rsid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W ramach postępowania dopuszcza się składani</w:t>
      </w:r>
      <w:r w:rsidR="003A3D0D">
        <w:rPr>
          <w:szCs w:val="24"/>
        </w:rPr>
        <w:t>e</w:t>
      </w:r>
      <w:r w:rsidRPr="008D6EBA">
        <w:rPr>
          <w:szCs w:val="24"/>
        </w:rPr>
        <w:t xml:space="preserve"> ofert częściowych</w:t>
      </w:r>
      <w:r w:rsidR="003A3D0D">
        <w:rPr>
          <w:szCs w:val="24"/>
        </w:rPr>
        <w:t>, zgodnie z podziałem wskazanym w formularzu ofertowym.</w:t>
      </w:r>
    </w:p>
    <w:p w14:paraId="61B9E4DD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338DD3B2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Forma zatrudnienia:</w:t>
      </w:r>
    </w:p>
    <w:p w14:paraId="62FF17B2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>Umowa zlecenie.</w:t>
      </w:r>
    </w:p>
    <w:p w14:paraId="6F3D052B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12FC25FB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Kryteria wyboru najkorzystniejszej oferty:</w:t>
      </w:r>
    </w:p>
    <w:p w14:paraId="6E49BC43" w14:textId="77777777" w:rsidR="008D6EBA" w:rsidRPr="008D6EBA" w:rsidRDefault="00244128" w:rsidP="008D6EBA">
      <w:pPr>
        <w:spacing w:after="70" w:line="276" w:lineRule="auto"/>
        <w:ind w:left="0" w:firstLine="0"/>
        <w:rPr>
          <w:szCs w:val="24"/>
        </w:rPr>
      </w:pPr>
      <w:r>
        <w:rPr>
          <w:szCs w:val="24"/>
        </w:rPr>
        <w:t>Cena oferty 100 %.</w:t>
      </w:r>
    </w:p>
    <w:p w14:paraId="1DC84B61" w14:textId="77777777" w:rsidR="008D6EBA" w:rsidRPr="008D6EBA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28009797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Kryterium będzie wyliczone według wzoru: liczba punktów = (najniższa cena/cena badanej oferty) x 100 pkt. </w:t>
      </w:r>
    </w:p>
    <w:p w14:paraId="39C43D0B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 xml:space="preserve">W kryterium cena Wykonawca może otrzymać maksymalnie 100 pkt. </w:t>
      </w:r>
    </w:p>
    <w:p w14:paraId="3866A9E3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Oferta cenowa powinna obejmować wynagrodzenie brutto, obejmujące wszelkie składki ZUS oraz podatek PIT 4 jakie zobowiązany jest odprowadzić Zamawiający.</w:t>
      </w:r>
    </w:p>
    <w:p w14:paraId="5590299A" w14:textId="77777777" w:rsidR="008D6EBA" w:rsidRPr="008D6EBA" w:rsidRDefault="008D6EBA" w:rsidP="008D6EBA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lastRenderedPageBreak/>
        <w:t>Oferta musi być wyrażona w złotych polskich (PLN).</w:t>
      </w:r>
    </w:p>
    <w:p w14:paraId="01F6D653" w14:textId="36D07137" w:rsidR="000C0242" w:rsidRDefault="000C0242" w:rsidP="008D6EBA">
      <w:pPr>
        <w:spacing w:after="70" w:line="276" w:lineRule="auto"/>
        <w:ind w:left="9" w:hanging="10"/>
        <w:rPr>
          <w:szCs w:val="24"/>
        </w:rPr>
      </w:pPr>
      <w:r>
        <w:rPr>
          <w:szCs w:val="24"/>
        </w:rPr>
        <w:t xml:space="preserve">Zamawiający informuje, że – w związku z obciążającymi go zasadami realizacji projektu – maksymalna stawka, jaką może zapłacić za jedną godzinę zegarową zajęć wynosi 166,67 zł brutto. Z tego względu oferty ze stawką przekraczającą tę kwotę zostaną odrzucone, jako niespełniające warunków zamówienia. </w:t>
      </w:r>
    </w:p>
    <w:p w14:paraId="02A41A9F" w14:textId="77777777" w:rsidR="008D6EBA" w:rsidRPr="004A726D" w:rsidRDefault="008D6EBA" w:rsidP="008D6EBA">
      <w:pPr>
        <w:spacing w:after="70" w:line="276" w:lineRule="auto"/>
        <w:ind w:left="9" w:hanging="10"/>
        <w:rPr>
          <w:sz w:val="16"/>
          <w:szCs w:val="16"/>
        </w:rPr>
      </w:pPr>
    </w:p>
    <w:p w14:paraId="6C9E0693" w14:textId="77777777" w:rsidR="008D6EBA" w:rsidRPr="008D6EBA" w:rsidRDefault="008D6EBA" w:rsidP="008D6EBA">
      <w:pPr>
        <w:pStyle w:val="Akapitzlist"/>
        <w:numPr>
          <w:ilvl w:val="0"/>
          <w:numId w:val="4"/>
        </w:numPr>
        <w:spacing w:after="70" w:line="276" w:lineRule="auto"/>
        <w:rPr>
          <w:b/>
          <w:szCs w:val="24"/>
        </w:rPr>
      </w:pPr>
      <w:r w:rsidRPr="008D6EBA">
        <w:rPr>
          <w:b/>
          <w:szCs w:val="24"/>
        </w:rPr>
        <w:t>Sposób składania ofert</w:t>
      </w:r>
    </w:p>
    <w:p w14:paraId="056F13D1" w14:textId="4D523FF3" w:rsidR="008D6EBA" w:rsidRPr="008D6EBA" w:rsidRDefault="008D6EBA" w:rsidP="008D6EBA">
      <w:pPr>
        <w:spacing w:after="70" w:line="276" w:lineRule="auto"/>
        <w:ind w:left="9" w:firstLine="360"/>
        <w:rPr>
          <w:szCs w:val="24"/>
        </w:rPr>
      </w:pPr>
      <w:r w:rsidRPr="008D6EBA">
        <w:rPr>
          <w:szCs w:val="24"/>
        </w:rPr>
        <w:t xml:space="preserve">Ofertę należy złożyć na formularzu ofertowym stanowiącym załącznik nr 1 do niniejszego ogłoszenia o zamówieniu. Podpisaną ofertę należy złożyć do </w:t>
      </w:r>
      <w:r w:rsidR="003A3D0D">
        <w:rPr>
          <w:szCs w:val="24"/>
        </w:rPr>
        <w:t xml:space="preserve">Sekretariatu </w:t>
      </w:r>
      <w:r w:rsidR="000C0242">
        <w:rPr>
          <w:szCs w:val="24"/>
        </w:rPr>
        <w:t>Kliniki Rehabilitacji Medycznej Uniwersytetu Medycznego w Łodzi, ul. Pomorska 251</w:t>
      </w:r>
      <w:r w:rsidR="001A558D">
        <w:rPr>
          <w:szCs w:val="24"/>
        </w:rPr>
        <w:t xml:space="preserve">, </w:t>
      </w:r>
      <w:r w:rsidR="00C37B36">
        <w:rPr>
          <w:szCs w:val="24"/>
        </w:rPr>
        <w:t xml:space="preserve">92 – 213 Łódź, </w:t>
      </w:r>
      <w:r w:rsidRPr="008D6EBA">
        <w:rPr>
          <w:szCs w:val="24"/>
        </w:rPr>
        <w:t>w godzinach 8:00-15:</w:t>
      </w:r>
      <w:r w:rsidR="003A3D0D">
        <w:rPr>
          <w:szCs w:val="24"/>
        </w:rPr>
        <w:t>0</w:t>
      </w:r>
      <w:r w:rsidRPr="008D6EBA">
        <w:rPr>
          <w:szCs w:val="24"/>
        </w:rPr>
        <w:t xml:space="preserve">0 lub przesłać skan podpisanego formularza ofertowego elektronicznie na adres </w:t>
      </w:r>
      <w:r w:rsidR="00A5359B">
        <w:rPr>
          <w:szCs w:val="24"/>
        </w:rPr>
        <w:t>martyna.glogowska</w:t>
      </w:r>
      <w:r w:rsidRPr="008D6EBA">
        <w:rPr>
          <w:szCs w:val="24"/>
        </w:rPr>
        <w:t>@umed.lodz.pl. W sytuacji przesłania oferty drogą mailową liczy się godzina wpływu oferty na adres mailowy Zamawiającego, która nie może być</w:t>
      </w:r>
      <w:r>
        <w:rPr>
          <w:szCs w:val="24"/>
        </w:rPr>
        <w:t xml:space="preserve"> późniejsza niż 15:</w:t>
      </w:r>
      <w:r w:rsidR="003A3D0D">
        <w:rPr>
          <w:szCs w:val="24"/>
        </w:rPr>
        <w:t>0</w:t>
      </w:r>
      <w:r>
        <w:rPr>
          <w:szCs w:val="24"/>
        </w:rPr>
        <w:t xml:space="preserve">0 w dniu </w:t>
      </w:r>
      <w:r w:rsidR="003A3D0D">
        <w:rPr>
          <w:szCs w:val="24"/>
        </w:rPr>
        <w:t>26 września</w:t>
      </w:r>
      <w:r w:rsidRPr="008D6EBA">
        <w:rPr>
          <w:szCs w:val="24"/>
        </w:rPr>
        <w:t xml:space="preserve"> 20</w:t>
      </w:r>
      <w:r w:rsidR="0064490D">
        <w:rPr>
          <w:szCs w:val="24"/>
        </w:rPr>
        <w:t>2</w:t>
      </w:r>
      <w:r w:rsidR="00A5359B">
        <w:rPr>
          <w:szCs w:val="24"/>
        </w:rPr>
        <w:t>2</w:t>
      </w:r>
      <w:r w:rsidRPr="008D6EBA">
        <w:rPr>
          <w:szCs w:val="24"/>
        </w:rPr>
        <w:t xml:space="preserve"> r.</w:t>
      </w:r>
    </w:p>
    <w:p w14:paraId="77C6DE0C" w14:textId="7594226B" w:rsidR="008D6EBA" w:rsidRPr="008D6EBA" w:rsidRDefault="008D6EBA" w:rsidP="003A3D0D">
      <w:pPr>
        <w:spacing w:after="70" w:line="276" w:lineRule="auto"/>
        <w:ind w:left="9" w:hanging="10"/>
        <w:rPr>
          <w:szCs w:val="24"/>
        </w:rPr>
      </w:pPr>
      <w:r w:rsidRPr="008D6EBA">
        <w:rPr>
          <w:szCs w:val="24"/>
        </w:rPr>
        <w:t>Zamawiający zastrzega sobie prawo odstąpienia bądź unieważnienia zapytania ofertowego bez podania przyczyny w przypadku zaistnienia okoliczności nieznanych Zamawiającemu w dniu sporządzania niniejszego zapytania ofertowego.</w:t>
      </w:r>
    </w:p>
    <w:p w14:paraId="2205825A" w14:textId="77777777" w:rsidR="008939E0" w:rsidRDefault="008939E0" w:rsidP="008D6EBA">
      <w:pPr>
        <w:ind w:left="0" w:firstLine="0"/>
      </w:pPr>
    </w:p>
    <w:p w14:paraId="48668838" w14:textId="77777777" w:rsidR="008939E0" w:rsidRDefault="008939E0" w:rsidP="00ED2350">
      <w:r>
        <w:t>Załączniki:</w:t>
      </w:r>
    </w:p>
    <w:p w14:paraId="208497CC" w14:textId="77777777" w:rsidR="008939E0" w:rsidRDefault="008939E0" w:rsidP="004A726D">
      <w:pPr>
        <w:ind w:left="0" w:firstLine="0"/>
      </w:pPr>
      <w:r>
        <w:t>Zał. 1. – formularz ofertowy</w:t>
      </w:r>
    </w:p>
    <w:p w14:paraId="19C04394" w14:textId="77777777" w:rsidR="00B74433" w:rsidRPr="00905B24" w:rsidRDefault="00B74433" w:rsidP="00B74433">
      <w:pPr>
        <w:ind w:left="0" w:firstLine="0"/>
      </w:pPr>
      <w:r>
        <w:t>Zał. 2. – Zgoda na przetwarzanie danych osobowych i oświadczenie</w:t>
      </w:r>
    </w:p>
    <w:sectPr w:rsidR="00B74433" w:rsidRPr="00905B24" w:rsidSect="007518C6">
      <w:headerReference w:type="default" r:id="rId7"/>
      <w:footerReference w:type="default" r:id="rId8"/>
      <w:pgSz w:w="11906" w:h="16838"/>
      <w:pgMar w:top="2836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331D2" w14:textId="77777777" w:rsidR="00BA59E3" w:rsidRDefault="00BA59E3" w:rsidP="005B3990">
      <w:pPr>
        <w:spacing w:after="0" w:line="240" w:lineRule="auto"/>
      </w:pPr>
      <w:r>
        <w:separator/>
      </w:r>
    </w:p>
  </w:endnote>
  <w:endnote w:type="continuationSeparator" w:id="0">
    <w:p w14:paraId="1957BE04" w14:textId="77777777" w:rsidR="00BA59E3" w:rsidRDefault="00BA59E3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6444194"/>
      <w:docPartObj>
        <w:docPartGallery w:val="Page Numbers (Bottom of Page)"/>
        <w:docPartUnique/>
      </w:docPartObj>
    </w:sdtPr>
    <w:sdtContent>
      <w:p w14:paraId="3E570F39" w14:textId="51021B82" w:rsidR="00925F6E" w:rsidRDefault="00925F6E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A7446F" w14:textId="77777777" w:rsidR="00925F6E" w:rsidRDefault="00925F6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834E7" w14:textId="77777777" w:rsidR="00BA59E3" w:rsidRDefault="00BA59E3" w:rsidP="005B3990">
      <w:pPr>
        <w:spacing w:after="0" w:line="240" w:lineRule="auto"/>
      </w:pPr>
      <w:r>
        <w:separator/>
      </w:r>
    </w:p>
  </w:footnote>
  <w:footnote w:type="continuationSeparator" w:id="0">
    <w:p w14:paraId="25A5334C" w14:textId="77777777" w:rsidR="00BA59E3" w:rsidRDefault="00BA59E3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BA035" w14:textId="77777777" w:rsidR="005B3990" w:rsidRDefault="005B3990" w:rsidP="005B3990">
    <w:pPr>
      <w:pStyle w:val="Nagwek"/>
    </w:pPr>
    <w:r>
      <w:rPr>
        <w:rFonts w:ascii="Calibri" w:hAnsi="Calibri" w:cs="Calibri"/>
        <w:noProof/>
      </w:rPr>
      <w:drawing>
        <wp:inline distT="0" distB="0" distL="0" distR="0" wp14:anchorId="0ABC94B4" wp14:editId="7FA17881">
          <wp:extent cx="5760720" cy="756487"/>
          <wp:effectExtent l="0" t="0" r="0" b="5715"/>
          <wp:docPr id="12" name="Obraz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7BE1F77" w14:textId="77777777" w:rsidR="00B92B17" w:rsidRPr="00B92B17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nansowany przez Unię Europejską,</w:t>
    </w:r>
  </w:p>
  <w:p w14:paraId="03CA0F25" w14:textId="77777777" w:rsidR="005B3990" w:rsidRPr="00C14CD6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C5082"/>
    <w:multiLevelType w:val="hybridMultilevel"/>
    <w:tmpl w:val="ACD60B16"/>
    <w:lvl w:ilvl="0" w:tplc="E8A6DA0C">
      <w:start w:val="1"/>
      <w:numFmt w:val="lowerLetter"/>
      <w:lvlText w:val="%1."/>
      <w:lvlJc w:val="left"/>
      <w:pPr>
        <w:ind w:left="71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9" w:hanging="360"/>
      </w:pPr>
    </w:lvl>
    <w:lvl w:ilvl="2" w:tplc="0415001B" w:tentative="1">
      <w:start w:val="1"/>
      <w:numFmt w:val="lowerRoman"/>
      <w:lvlText w:val="%3."/>
      <w:lvlJc w:val="right"/>
      <w:pPr>
        <w:ind w:left="2159" w:hanging="180"/>
      </w:pPr>
    </w:lvl>
    <w:lvl w:ilvl="3" w:tplc="0415000F" w:tentative="1">
      <w:start w:val="1"/>
      <w:numFmt w:val="decimal"/>
      <w:lvlText w:val="%4."/>
      <w:lvlJc w:val="left"/>
      <w:pPr>
        <w:ind w:left="2879" w:hanging="360"/>
      </w:pPr>
    </w:lvl>
    <w:lvl w:ilvl="4" w:tplc="04150019" w:tentative="1">
      <w:start w:val="1"/>
      <w:numFmt w:val="lowerLetter"/>
      <w:lvlText w:val="%5."/>
      <w:lvlJc w:val="left"/>
      <w:pPr>
        <w:ind w:left="3599" w:hanging="360"/>
      </w:pPr>
    </w:lvl>
    <w:lvl w:ilvl="5" w:tplc="0415001B" w:tentative="1">
      <w:start w:val="1"/>
      <w:numFmt w:val="lowerRoman"/>
      <w:lvlText w:val="%6."/>
      <w:lvlJc w:val="right"/>
      <w:pPr>
        <w:ind w:left="4319" w:hanging="180"/>
      </w:pPr>
    </w:lvl>
    <w:lvl w:ilvl="6" w:tplc="0415000F" w:tentative="1">
      <w:start w:val="1"/>
      <w:numFmt w:val="decimal"/>
      <w:lvlText w:val="%7."/>
      <w:lvlJc w:val="left"/>
      <w:pPr>
        <w:ind w:left="5039" w:hanging="360"/>
      </w:pPr>
    </w:lvl>
    <w:lvl w:ilvl="7" w:tplc="04150019" w:tentative="1">
      <w:start w:val="1"/>
      <w:numFmt w:val="lowerLetter"/>
      <w:lvlText w:val="%8."/>
      <w:lvlJc w:val="left"/>
      <w:pPr>
        <w:ind w:left="5759" w:hanging="360"/>
      </w:pPr>
    </w:lvl>
    <w:lvl w:ilvl="8" w:tplc="041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" w15:restartNumberingAfterBreak="0">
    <w:nsid w:val="1CEC2E8A"/>
    <w:multiLevelType w:val="hybridMultilevel"/>
    <w:tmpl w:val="4F2A94B8"/>
    <w:lvl w:ilvl="0" w:tplc="1FE022A4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9" w:hanging="360"/>
      </w:pPr>
    </w:lvl>
    <w:lvl w:ilvl="2" w:tplc="0415001B" w:tentative="1">
      <w:start w:val="1"/>
      <w:numFmt w:val="lowerRoman"/>
      <w:lvlText w:val="%3."/>
      <w:lvlJc w:val="right"/>
      <w:pPr>
        <w:ind w:left="1799" w:hanging="180"/>
      </w:pPr>
    </w:lvl>
    <w:lvl w:ilvl="3" w:tplc="0415000F" w:tentative="1">
      <w:start w:val="1"/>
      <w:numFmt w:val="decimal"/>
      <w:lvlText w:val="%4."/>
      <w:lvlJc w:val="left"/>
      <w:pPr>
        <w:ind w:left="2519" w:hanging="360"/>
      </w:pPr>
    </w:lvl>
    <w:lvl w:ilvl="4" w:tplc="04150019" w:tentative="1">
      <w:start w:val="1"/>
      <w:numFmt w:val="lowerLetter"/>
      <w:lvlText w:val="%5."/>
      <w:lvlJc w:val="left"/>
      <w:pPr>
        <w:ind w:left="3239" w:hanging="360"/>
      </w:pPr>
    </w:lvl>
    <w:lvl w:ilvl="5" w:tplc="0415001B" w:tentative="1">
      <w:start w:val="1"/>
      <w:numFmt w:val="lowerRoman"/>
      <w:lvlText w:val="%6."/>
      <w:lvlJc w:val="right"/>
      <w:pPr>
        <w:ind w:left="3959" w:hanging="180"/>
      </w:pPr>
    </w:lvl>
    <w:lvl w:ilvl="6" w:tplc="0415000F" w:tentative="1">
      <w:start w:val="1"/>
      <w:numFmt w:val="decimal"/>
      <w:lvlText w:val="%7."/>
      <w:lvlJc w:val="left"/>
      <w:pPr>
        <w:ind w:left="4679" w:hanging="360"/>
      </w:pPr>
    </w:lvl>
    <w:lvl w:ilvl="7" w:tplc="04150019" w:tentative="1">
      <w:start w:val="1"/>
      <w:numFmt w:val="lowerLetter"/>
      <w:lvlText w:val="%8."/>
      <w:lvlJc w:val="left"/>
      <w:pPr>
        <w:ind w:left="5399" w:hanging="360"/>
      </w:pPr>
    </w:lvl>
    <w:lvl w:ilvl="8" w:tplc="0415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 w15:restartNumberingAfterBreak="0">
    <w:nsid w:val="27DB2C4E"/>
    <w:multiLevelType w:val="hybridMultilevel"/>
    <w:tmpl w:val="D8221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8A667D"/>
    <w:multiLevelType w:val="hybridMultilevel"/>
    <w:tmpl w:val="AE068D36"/>
    <w:lvl w:ilvl="0" w:tplc="4BB25C62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9" w:hanging="360"/>
      </w:pPr>
    </w:lvl>
    <w:lvl w:ilvl="2" w:tplc="0415001B" w:tentative="1">
      <w:start w:val="1"/>
      <w:numFmt w:val="lowerRoman"/>
      <w:lvlText w:val="%3."/>
      <w:lvlJc w:val="right"/>
      <w:pPr>
        <w:ind w:left="1799" w:hanging="180"/>
      </w:pPr>
    </w:lvl>
    <w:lvl w:ilvl="3" w:tplc="0415000F" w:tentative="1">
      <w:start w:val="1"/>
      <w:numFmt w:val="decimal"/>
      <w:lvlText w:val="%4."/>
      <w:lvlJc w:val="left"/>
      <w:pPr>
        <w:ind w:left="2519" w:hanging="360"/>
      </w:pPr>
    </w:lvl>
    <w:lvl w:ilvl="4" w:tplc="04150019" w:tentative="1">
      <w:start w:val="1"/>
      <w:numFmt w:val="lowerLetter"/>
      <w:lvlText w:val="%5."/>
      <w:lvlJc w:val="left"/>
      <w:pPr>
        <w:ind w:left="3239" w:hanging="360"/>
      </w:pPr>
    </w:lvl>
    <w:lvl w:ilvl="5" w:tplc="0415001B" w:tentative="1">
      <w:start w:val="1"/>
      <w:numFmt w:val="lowerRoman"/>
      <w:lvlText w:val="%6."/>
      <w:lvlJc w:val="right"/>
      <w:pPr>
        <w:ind w:left="3959" w:hanging="180"/>
      </w:pPr>
    </w:lvl>
    <w:lvl w:ilvl="6" w:tplc="0415000F" w:tentative="1">
      <w:start w:val="1"/>
      <w:numFmt w:val="decimal"/>
      <w:lvlText w:val="%7."/>
      <w:lvlJc w:val="left"/>
      <w:pPr>
        <w:ind w:left="4679" w:hanging="360"/>
      </w:pPr>
    </w:lvl>
    <w:lvl w:ilvl="7" w:tplc="04150019" w:tentative="1">
      <w:start w:val="1"/>
      <w:numFmt w:val="lowerLetter"/>
      <w:lvlText w:val="%8."/>
      <w:lvlJc w:val="left"/>
      <w:pPr>
        <w:ind w:left="5399" w:hanging="360"/>
      </w:pPr>
    </w:lvl>
    <w:lvl w:ilvl="8" w:tplc="0415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4" w15:restartNumberingAfterBreak="0">
    <w:nsid w:val="5DEC79EC"/>
    <w:multiLevelType w:val="hybridMultilevel"/>
    <w:tmpl w:val="308CB7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A65ECE"/>
    <w:multiLevelType w:val="hybridMultilevel"/>
    <w:tmpl w:val="1D0C9EAA"/>
    <w:lvl w:ilvl="0" w:tplc="0415000F">
      <w:start w:val="6"/>
      <w:numFmt w:val="decimal"/>
      <w:lvlText w:val="%1."/>
      <w:lvlJc w:val="left"/>
      <w:pPr>
        <w:ind w:left="3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9" w:hanging="360"/>
      </w:pPr>
    </w:lvl>
    <w:lvl w:ilvl="2" w:tplc="0415001B" w:tentative="1">
      <w:start w:val="1"/>
      <w:numFmt w:val="lowerRoman"/>
      <w:lvlText w:val="%3."/>
      <w:lvlJc w:val="right"/>
      <w:pPr>
        <w:ind w:left="1809" w:hanging="180"/>
      </w:pPr>
    </w:lvl>
    <w:lvl w:ilvl="3" w:tplc="0415000F" w:tentative="1">
      <w:start w:val="1"/>
      <w:numFmt w:val="decimal"/>
      <w:lvlText w:val="%4."/>
      <w:lvlJc w:val="left"/>
      <w:pPr>
        <w:ind w:left="2529" w:hanging="360"/>
      </w:pPr>
    </w:lvl>
    <w:lvl w:ilvl="4" w:tplc="04150019" w:tentative="1">
      <w:start w:val="1"/>
      <w:numFmt w:val="lowerLetter"/>
      <w:lvlText w:val="%5."/>
      <w:lvlJc w:val="left"/>
      <w:pPr>
        <w:ind w:left="3249" w:hanging="360"/>
      </w:pPr>
    </w:lvl>
    <w:lvl w:ilvl="5" w:tplc="0415001B" w:tentative="1">
      <w:start w:val="1"/>
      <w:numFmt w:val="lowerRoman"/>
      <w:lvlText w:val="%6."/>
      <w:lvlJc w:val="right"/>
      <w:pPr>
        <w:ind w:left="3969" w:hanging="180"/>
      </w:pPr>
    </w:lvl>
    <w:lvl w:ilvl="6" w:tplc="0415000F" w:tentative="1">
      <w:start w:val="1"/>
      <w:numFmt w:val="decimal"/>
      <w:lvlText w:val="%7."/>
      <w:lvlJc w:val="left"/>
      <w:pPr>
        <w:ind w:left="4689" w:hanging="360"/>
      </w:pPr>
    </w:lvl>
    <w:lvl w:ilvl="7" w:tplc="04150019" w:tentative="1">
      <w:start w:val="1"/>
      <w:numFmt w:val="lowerLetter"/>
      <w:lvlText w:val="%8."/>
      <w:lvlJc w:val="left"/>
      <w:pPr>
        <w:ind w:left="5409" w:hanging="360"/>
      </w:pPr>
    </w:lvl>
    <w:lvl w:ilvl="8" w:tplc="0415001B" w:tentative="1">
      <w:start w:val="1"/>
      <w:numFmt w:val="lowerRoman"/>
      <w:lvlText w:val="%9."/>
      <w:lvlJc w:val="right"/>
      <w:pPr>
        <w:ind w:left="6129" w:hanging="180"/>
      </w:pPr>
    </w:lvl>
  </w:abstractNum>
  <w:abstractNum w:abstractNumId="6" w15:restartNumberingAfterBreak="0">
    <w:nsid w:val="6BF60FA8"/>
    <w:multiLevelType w:val="hybridMultilevel"/>
    <w:tmpl w:val="834C774C"/>
    <w:lvl w:ilvl="0" w:tplc="657EED6A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9" w:hanging="360"/>
      </w:pPr>
    </w:lvl>
    <w:lvl w:ilvl="2" w:tplc="0415001B" w:tentative="1">
      <w:start w:val="1"/>
      <w:numFmt w:val="lowerRoman"/>
      <w:lvlText w:val="%3."/>
      <w:lvlJc w:val="right"/>
      <w:pPr>
        <w:ind w:left="1799" w:hanging="180"/>
      </w:pPr>
    </w:lvl>
    <w:lvl w:ilvl="3" w:tplc="0415000F" w:tentative="1">
      <w:start w:val="1"/>
      <w:numFmt w:val="decimal"/>
      <w:lvlText w:val="%4."/>
      <w:lvlJc w:val="left"/>
      <w:pPr>
        <w:ind w:left="2519" w:hanging="360"/>
      </w:pPr>
    </w:lvl>
    <w:lvl w:ilvl="4" w:tplc="04150019" w:tentative="1">
      <w:start w:val="1"/>
      <w:numFmt w:val="lowerLetter"/>
      <w:lvlText w:val="%5."/>
      <w:lvlJc w:val="left"/>
      <w:pPr>
        <w:ind w:left="3239" w:hanging="360"/>
      </w:pPr>
    </w:lvl>
    <w:lvl w:ilvl="5" w:tplc="0415001B" w:tentative="1">
      <w:start w:val="1"/>
      <w:numFmt w:val="lowerRoman"/>
      <w:lvlText w:val="%6."/>
      <w:lvlJc w:val="right"/>
      <w:pPr>
        <w:ind w:left="3959" w:hanging="180"/>
      </w:pPr>
    </w:lvl>
    <w:lvl w:ilvl="6" w:tplc="0415000F" w:tentative="1">
      <w:start w:val="1"/>
      <w:numFmt w:val="decimal"/>
      <w:lvlText w:val="%7."/>
      <w:lvlJc w:val="left"/>
      <w:pPr>
        <w:ind w:left="4679" w:hanging="360"/>
      </w:pPr>
    </w:lvl>
    <w:lvl w:ilvl="7" w:tplc="04150019" w:tentative="1">
      <w:start w:val="1"/>
      <w:numFmt w:val="lowerLetter"/>
      <w:lvlText w:val="%8."/>
      <w:lvlJc w:val="left"/>
      <w:pPr>
        <w:ind w:left="5399" w:hanging="360"/>
      </w:pPr>
    </w:lvl>
    <w:lvl w:ilvl="8" w:tplc="0415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7" w15:restartNumberingAfterBreak="0">
    <w:nsid w:val="78AE03EE"/>
    <w:multiLevelType w:val="hybridMultilevel"/>
    <w:tmpl w:val="DD824760"/>
    <w:lvl w:ilvl="0" w:tplc="0415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num w:numId="1" w16cid:durableId="1466118002">
    <w:abstractNumId w:val="7"/>
  </w:num>
  <w:num w:numId="2" w16cid:durableId="418986748">
    <w:abstractNumId w:val="4"/>
  </w:num>
  <w:num w:numId="3" w16cid:durableId="358630455">
    <w:abstractNumId w:val="3"/>
  </w:num>
  <w:num w:numId="4" w16cid:durableId="966354356">
    <w:abstractNumId w:val="5"/>
  </w:num>
  <w:num w:numId="5" w16cid:durableId="1830437182">
    <w:abstractNumId w:val="2"/>
  </w:num>
  <w:num w:numId="6" w16cid:durableId="275404800">
    <w:abstractNumId w:val="6"/>
  </w:num>
  <w:num w:numId="7" w16cid:durableId="1983583115">
    <w:abstractNumId w:val="0"/>
  </w:num>
  <w:num w:numId="8" w16cid:durableId="20951995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DcxszQwNDU0NbNQ0lEKTi0uzszPAykwrAUAp6kLFywAAAA="/>
  </w:docVars>
  <w:rsids>
    <w:rsidRoot w:val="00DF4A36"/>
    <w:rsid w:val="00072514"/>
    <w:rsid w:val="000A7974"/>
    <w:rsid w:val="000C0242"/>
    <w:rsid w:val="00101702"/>
    <w:rsid w:val="00114B3E"/>
    <w:rsid w:val="001A558D"/>
    <w:rsid w:val="00212303"/>
    <w:rsid w:val="002212E0"/>
    <w:rsid w:val="00244128"/>
    <w:rsid w:val="00255751"/>
    <w:rsid w:val="00293E6A"/>
    <w:rsid w:val="002C2E82"/>
    <w:rsid w:val="002F44E7"/>
    <w:rsid w:val="003A3D0D"/>
    <w:rsid w:val="004836EA"/>
    <w:rsid w:val="004A726D"/>
    <w:rsid w:val="00560B57"/>
    <w:rsid w:val="005B3990"/>
    <w:rsid w:val="0064490D"/>
    <w:rsid w:val="00736132"/>
    <w:rsid w:val="007518C6"/>
    <w:rsid w:val="00755EF6"/>
    <w:rsid w:val="007921DB"/>
    <w:rsid w:val="007A7169"/>
    <w:rsid w:val="007F2291"/>
    <w:rsid w:val="00802FF4"/>
    <w:rsid w:val="008214A1"/>
    <w:rsid w:val="008939E0"/>
    <w:rsid w:val="008C5125"/>
    <w:rsid w:val="008D6EBA"/>
    <w:rsid w:val="008E3827"/>
    <w:rsid w:val="008F2E2A"/>
    <w:rsid w:val="009025FF"/>
    <w:rsid w:val="00905B24"/>
    <w:rsid w:val="00925F6E"/>
    <w:rsid w:val="00A0543D"/>
    <w:rsid w:val="00A163BC"/>
    <w:rsid w:val="00A5359B"/>
    <w:rsid w:val="00A61BB1"/>
    <w:rsid w:val="00A80E78"/>
    <w:rsid w:val="00AD0554"/>
    <w:rsid w:val="00AF4D49"/>
    <w:rsid w:val="00B1684B"/>
    <w:rsid w:val="00B26B48"/>
    <w:rsid w:val="00B74433"/>
    <w:rsid w:val="00B92B17"/>
    <w:rsid w:val="00BA59E3"/>
    <w:rsid w:val="00C37B36"/>
    <w:rsid w:val="00CF66B8"/>
    <w:rsid w:val="00D25749"/>
    <w:rsid w:val="00D526F7"/>
    <w:rsid w:val="00D64DBA"/>
    <w:rsid w:val="00D82821"/>
    <w:rsid w:val="00D9533A"/>
    <w:rsid w:val="00DF2F01"/>
    <w:rsid w:val="00DF4A36"/>
    <w:rsid w:val="00E27F31"/>
    <w:rsid w:val="00E66325"/>
    <w:rsid w:val="00E95E97"/>
    <w:rsid w:val="00EC7D2E"/>
    <w:rsid w:val="00ED2350"/>
    <w:rsid w:val="00F440CB"/>
    <w:rsid w:val="00F51003"/>
    <w:rsid w:val="00F561B6"/>
    <w:rsid w:val="00FD655E"/>
    <w:rsid w:val="00FF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A4207"/>
  <w15:docId w15:val="{860AA56F-41DF-4E30-9AB3-C47DFFF1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350"/>
    <w:pPr>
      <w:spacing w:after="18" w:line="270" w:lineRule="auto"/>
      <w:ind w:left="14" w:firstLine="9"/>
      <w:jc w:val="both"/>
    </w:pPr>
    <w:rPr>
      <w:rFonts w:ascii="Times New Roman" w:eastAsia="Times New Roman" w:hAnsi="Times New Roman" w:cs="Times New Roman"/>
      <w:color w:val="000000"/>
      <w:sz w:val="24"/>
      <w:lang w:eastAsia="pl-PL"/>
    </w:rPr>
  </w:style>
  <w:style w:type="paragraph" w:styleId="Nagwek1">
    <w:name w:val="heading 1"/>
    <w:next w:val="Normalny"/>
    <w:link w:val="Nagwek1Znak"/>
    <w:uiPriority w:val="9"/>
    <w:unhideWhenUsed/>
    <w:qFormat/>
    <w:rsid w:val="00ED2350"/>
    <w:pPr>
      <w:keepNext/>
      <w:keepLines/>
      <w:spacing w:after="1029"/>
      <w:ind w:left="10"/>
      <w:jc w:val="center"/>
      <w:outlineLvl w:val="0"/>
    </w:pPr>
    <w:rPr>
      <w:rFonts w:ascii="Times New Roman" w:eastAsia="Times New Roman" w:hAnsi="Times New Roman" w:cs="Times New Roman"/>
      <w:color w:val="000000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D2350"/>
    <w:rPr>
      <w:rFonts w:ascii="Times New Roman" w:eastAsia="Times New Roman" w:hAnsi="Times New Roman" w:cs="Times New Roman"/>
      <w:color w:val="000000"/>
      <w:sz w:val="26"/>
      <w:lang w:eastAsia="pl-PL"/>
    </w:rPr>
  </w:style>
  <w:style w:type="paragraph" w:styleId="Akapitzlist">
    <w:name w:val="List Paragraph"/>
    <w:basedOn w:val="Normalny"/>
    <w:uiPriority w:val="34"/>
    <w:qFormat/>
    <w:rsid w:val="00072514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2123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230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2303"/>
    <w:rPr>
      <w:rFonts w:ascii="Times New Roman" w:eastAsia="Times New Roman" w:hAnsi="Times New Roman" w:cs="Times New Roman"/>
      <w:color w:val="000000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23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2303"/>
    <w:rPr>
      <w:rFonts w:ascii="Times New Roman" w:eastAsia="Times New Roman" w:hAnsi="Times New Roman" w:cs="Times New Roman"/>
      <w:b/>
      <w:bCs/>
      <w:color w:val="000000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97</Words>
  <Characters>4788</Characters>
  <Application>Microsoft Office Word</Application>
  <DocSecurity>4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Martyna Głogowska</cp:lastModifiedBy>
  <cp:revision>2</cp:revision>
  <dcterms:created xsi:type="dcterms:W3CDTF">2022-09-15T20:39:00Z</dcterms:created>
  <dcterms:modified xsi:type="dcterms:W3CDTF">2022-09-15T20:39:00Z</dcterms:modified>
</cp:coreProperties>
</file>